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3EFA" w:rsidRDefault="007C56E5">
      <w:pPr>
        <w:pStyle w:val="Normal1"/>
        <w:rPr>
          <w:b/>
        </w:rPr>
      </w:pPr>
      <w:r>
        <w:rPr>
          <w:b/>
        </w:rPr>
        <w:t xml:space="preserve">PROJECT POSTMORTEM SUBMISSION FRIDAY </w:t>
      </w:r>
      <w:r w:rsidR="00D275D4">
        <w:rPr>
          <w:b/>
        </w:rPr>
        <w:t>10</w:t>
      </w:r>
      <w:r>
        <w:rPr>
          <w:b/>
          <w:vertAlign w:val="superscript"/>
        </w:rPr>
        <w:t>TH</w:t>
      </w:r>
      <w:r w:rsidR="00D275D4">
        <w:rPr>
          <w:b/>
        </w:rPr>
        <w:t xml:space="preserve"> MAY 2019</w:t>
      </w:r>
    </w:p>
    <w:p w:rsidR="00083EFA" w:rsidRDefault="007C56E5">
      <w:pPr>
        <w:pStyle w:val="Normal1"/>
      </w:pPr>
      <w:r>
        <w:t>Once you have made your final presentation</w:t>
      </w:r>
      <w:r w:rsidR="00D275D4">
        <w:t xml:space="preserve"> and the final walkthrough of your game has been uploaded to Itch.IO</w:t>
      </w:r>
      <w:r>
        <w:t xml:space="preserve"> WE NEED YOU TO SUBMIT THE FOLLOWING COMPONENTS UPLOADED TO A SEPERATELY LABELLED GITHUB FOLDER</w:t>
      </w:r>
    </w:p>
    <w:p w:rsidR="00083EFA" w:rsidRDefault="007C56E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</w:pPr>
      <w:r>
        <w:rPr>
          <w:color w:val="000000"/>
        </w:rPr>
        <w:t xml:space="preserve">A SINGLE PAGE OF A4 (MAXIMUM) WHICH LISTS THE OVERVIEW OF THE ASSETS YOU HAVE PRODUCED FOR THE PROJECT, WHETHER THEY HAVE MADE IT INTO THE FINAL GAME OR NOT. </w:t>
      </w:r>
    </w:p>
    <w:p w:rsidR="00083EFA" w:rsidRPr="00D275D4" w:rsidRDefault="007C56E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>
        <w:rPr>
          <w:color w:val="000000"/>
        </w:rPr>
        <w:t xml:space="preserve">A COMPLETED REVIEW OF THE PROJECT </w:t>
      </w:r>
      <w:r>
        <w:rPr>
          <w:b/>
          <w:color w:val="000000"/>
        </w:rPr>
        <w:t>USING THE TEMPLATE PROVIDED BELOW</w:t>
      </w:r>
      <w:r>
        <w:rPr>
          <w:color w:val="000000"/>
        </w:rPr>
        <w:t xml:space="preserve">.  PLEASE REMEMBER THAT THE MORE DETAIL YOU ADD TO THIS COMPONENT THE EASIER IT IS FOR US TO JUDGE YOUR WORK. </w:t>
      </w:r>
      <w:proofErr w:type="gramStart"/>
      <w:r>
        <w:rPr>
          <w:color w:val="000000"/>
        </w:rPr>
        <w:t>SO</w:t>
      </w:r>
      <w:proofErr w:type="gramEnd"/>
      <w:r>
        <w:rPr>
          <w:color w:val="000000"/>
        </w:rPr>
        <w:t xml:space="preserve"> AVOID SINGLE LINES OF TEXT. </w:t>
      </w:r>
      <w:r>
        <w:rPr>
          <w:b/>
          <w:color w:val="000000"/>
        </w:rPr>
        <w:t>EXPLAIN WHAT YOU MEAN</w:t>
      </w:r>
      <w:r>
        <w:rPr>
          <w:color w:val="000000"/>
        </w:rPr>
        <w:t>.</w:t>
      </w:r>
    </w:p>
    <w:p w:rsidR="00D275D4" w:rsidRDefault="00D275D4" w:rsidP="00D275D4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/>
        <w:contextualSpacing/>
      </w:pPr>
    </w:p>
    <w:tbl>
      <w:tblPr>
        <w:tblStyle w:val="a"/>
        <w:tblW w:w="957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988"/>
        <w:gridCol w:w="6588"/>
      </w:tblGrid>
      <w:tr w:rsidR="00083EFA">
        <w:tc>
          <w:tcPr>
            <w:tcW w:w="2988" w:type="dxa"/>
          </w:tcPr>
          <w:p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6588" w:type="dxa"/>
          </w:tcPr>
          <w:p w:rsidR="00083EFA" w:rsidRDefault="004845E3">
            <w:pPr>
              <w:pStyle w:val="Normal1"/>
            </w:pPr>
            <w:r>
              <w:t>Luke Coates</w:t>
            </w:r>
          </w:p>
        </w:tc>
      </w:tr>
      <w:tr w:rsidR="00083EFA">
        <w:tc>
          <w:tcPr>
            <w:tcW w:w="2988" w:type="dxa"/>
          </w:tcPr>
          <w:p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PROJECT NAME</w:t>
            </w:r>
          </w:p>
        </w:tc>
        <w:tc>
          <w:tcPr>
            <w:tcW w:w="6588" w:type="dxa"/>
          </w:tcPr>
          <w:p w:rsidR="00083EFA" w:rsidRDefault="004845E3">
            <w:pPr>
              <w:pStyle w:val="Normal1"/>
            </w:pPr>
            <w:r>
              <w:t xml:space="preserve">It Belongs </w:t>
            </w:r>
            <w:proofErr w:type="gramStart"/>
            <w:r>
              <w:t>In</w:t>
            </w:r>
            <w:proofErr w:type="gramEnd"/>
            <w:r>
              <w:t xml:space="preserve"> a Museum</w:t>
            </w:r>
          </w:p>
        </w:tc>
      </w:tr>
      <w:tr w:rsidR="00083EFA">
        <w:tc>
          <w:tcPr>
            <w:tcW w:w="2988" w:type="dxa"/>
          </w:tcPr>
          <w:p w:rsidR="00D275D4" w:rsidRDefault="007C56E5">
            <w:pPr>
              <w:pStyle w:val="Normal1"/>
            </w:pPr>
            <w:r>
              <w:t>What do you think went well on the project?</w:t>
            </w:r>
          </w:p>
        </w:tc>
        <w:tc>
          <w:tcPr>
            <w:tcW w:w="6588" w:type="dxa"/>
          </w:tcPr>
          <w:p w:rsidR="00083EFA" w:rsidRDefault="004845E3" w:rsidP="00D275D4">
            <w:pPr>
              <w:pStyle w:val="Normal1"/>
            </w:pPr>
            <w:r>
              <w:t xml:space="preserve">We stuck to our original vision and only changed the scope and scale. The concept we submitted right at the start of the course still closely resembles the </w:t>
            </w:r>
            <w:proofErr w:type="gramStart"/>
            <w:r>
              <w:t>end product</w:t>
            </w:r>
            <w:proofErr w:type="gramEnd"/>
            <w:r>
              <w:t>.</w:t>
            </w:r>
          </w:p>
          <w:p w:rsidR="004845E3" w:rsidRDefault="004845E3" w:rsidP="00D275D4">
            <w:pPr>
              <w:pStyle w:val="Normal1"/>
            </w:pPr>
          </w:p>
          <w:p w:rsidR="004845E3" w:rsidRDefault="004845E3" w:rsidP="00D275D4">
            <w:pPr>
              <w:pStyle w:val="Normal1"/>
            </w:pPr>
            <w:r>
              <w:t>Overall team communication and attendance w</w:t>
            </w:r>
            <w:r w:rsidR="000F7263">
              <w:t>ere</w:t>
            </w:r>
            <w:r>
              <w:t xml:space="preserve"> consistently good, aside from a few small issues in the last fortnight of the project. Everyone made a sizable contribution.</w:t>
            </w:r>
          </w:p>
          <w:p w:rsidR="004845E3" w:rsidRDefault="004845E3" w:rsidP="00D275D4">
            <w:pPr>
              <w:pStyle w:val="Normal1"/>
            </w:pPr>
          </w:p>
          <w:p w:rsidR="004845E3" w:rsidRDefault="004845E3" w:rsidP="00D275D4">
            <w:pPr>
              <w:pStyle w:val="Normal1"/>
            </w:pPr>
            <w:proofErr w:type="gramStart"/>
            <w:r>
              <w:t>The majority of</w:t>
            </w:r>
            <w:proofErr w:type="gramEnd"/>
            <w:r>
              <w:t xml:space="preserve"> core gameplay components work as intended, we have the </w:t>
            </w:r>
            <w:proofErr w:type="spellStart"/>
            <w:r>
              <w:t>hookshot</w:t>
            </w:r>
            <w:proofErr w:type="spellEnd"/>
            <w:r>
              <w:t>, timer</w:t>
            </w:r>
            <w:r w:rsidR="000F7263">
              <w:t>,</w:t>
            </w:r>
            <w:r>
              <w:t xml:space="preserve"> and end zone correctly implemented.</w:t>
            </w:r>
          </w:p>
          <w:p w:rsidR="009C26F0" w:rsidRDefault="009C26F0" w:rsidP="00D275D4">
            <w:pPr>
              <w:pStyle w:val="Normal1"/>
            </w:pPr>
            <w:r>
              <w:t>Good relationships between the team members, no one was hostile or bitter towards another member at any point.</w:t>
            </w:r>
          </w:p>
        </w:tc>
      </w:tr>
      <w:tr w:rsidR="00083EFA">
        <w:tc>
          <w:tcPr>
            <w:tcW w:w="2988" w:type="dxa"/>
          </w:tcPr>
          <w:p w:rsidR="00083EFA" w:rsidRDefault="007C56E5">
            <w:pPr>
              <w:pStyle w:val="Normal1"/>
            </w:pPr>
            <w:r>
              <w:t>What do you think needed improvement on the project?</w:t>
            </w:r>
          </w:p>
        </w:tc>
        <w:tc>
          <w:tcPr>
            <w:tcW w:w="6588" w:type="dxa"/>
          </w:tcPr>
          <w:p w:rsidR="00083EFA" w:rsidRDefault="004845E3" w:rsidP="00D275D4">
            <w:pPr>
              <w:pStyle w:val="Normal1"/>
            </w:pPr>
            <w:r>
              <w:t>We found it easy to get caught up in our tasks and sometimes didn’t think to cross</w:t>
            </w:r>
            <w:r w:rsidR="000F7263">
              <w:t>-</w:t>
            </w:r>
            <w:r>
              <w:t xml:space="preserve">examine each other’s work, </w:t>
            </w:r>
            <w:proofErr w:type="gramStart"/>
            <w:r>
              <w:t>in order to</w:t>
            </w:r>
            <w:proofErr w:type="gramEnd"/>
            <w:r>
              <w:t xml:space="preserve"> check for bugs or to make sure we were using a consistent </w:t>
            </w:r>
            <w:r w:rsidR="009C26F0">
              <w:t>art style</w:t>
            </w:r>
            <w:r>
              <w:t xml:space="preserve"> with our assets.</w:t>
            </w:r>
          </w:p>
          <w:p w:rsidR="004845E3" w:rsidRDefault="004845E3" w:rsidP="00D275D4">
            <w:pPr>
              <w:pStyle w:val="Normal1"/>
            </w:pPr>
          </w:p>
          <w:p w:rsidR="004845E3" w:rsidRDefault="009C26F0" w:rsidP="00D275D4">
            <w:pPr>
              <w:pStyle w:val="Normal1"/>
            </w:pPr>
            <w:r>
              <w:t>There was no larger plan for the project. We had individual tasks each week but no overall schedule. No long-term goals or tasks. In hindsight</w:t>
            </w:r>
            <w:r w:rsidR="000F7263">
              <w:t>,</w:t>
            </w:r>
            <w:r>
              <w:t xml:space="preserve"> this could’ve made staying on track much easier and give us a better idea if we were ahead or behind schedule.</w:t>
            </w:r>
          </w:p>
          <w:p w:rsidR="009C26F0" w:rsidRDefault="009C26F0" w:rsidP="00D275D4">
            <w:pPr>
              <w:pStyle w:val="Normal1"/>
            </w:pPr>
          </w:p>
          <w:p w:rsidR="009C26F0" w:rsidRDefault="009C26F0" w:rsidP="00D275D4">
            <w:pPr>
              <w:pStyle w:val="Normal1"/>
            </w:pPr>
            <w:r>
              <w:t xml:space="preserve">Communication between coders and artists was lacking, this was particularly detrimental to the UI. It was always left as a side task at the end of each week and none of us ever got around to finishing or implementing it. </w:t>
            </w:r>
          </w:p>
        </w:tc>
      </w:tr>
      <w:tr w:rsidR="00083EFA">
        <w:tc>
          <w:tcPr>
            <w:tcW w:w="2988" w:type="dxa"/>
          </w:tcPr>
          <w:p w:rsidR="00083EFA" w:rsidRDefault="007C56E5">
            <w:pPr>
              <w:pStyle w:val="Normal1"/>
            </w:pPr>
            <w:r>
              <w:t>What do you think of your own contribution to the project?</w:t>
            </w:r>
          </w:p>
          <w:p w:rsidR="00D275D4" w:rsidRDefault="00D275D4">
            <w:pPr>
              <w:pStyle w:val="Normal1"/>
            </w:pPr>
          </w:p>
          <w:p w:rsidR="00D275D4" w:rsidRDefault="00D275D4">
            <w:pPr>
              <w:pStyle w:val="Normal1"/>
            </w:pPr>
            <w:r>
              <w:t xml:space="preserve">Reflect on the quantity and quality of your work. Whether you were reliable as a team member, your general </w:t>
            </w:r>
            <w:proofErr w:type="spellStart"/>
            <w:r>
              <w:t>behaviour</w:t>
            </w:r>
            <w:proofErr w:type="spellEnd"/>
            <w:r>
              <w:t>, whether you were proactive in spotting problems.  These are the key qualities of a professional.</w:t>
            </w:r>
          </w:p>
        </w:tc>
        <w:tc>
          <w:tcPr>
            <w:tcW w:w="6588" w:type="dxa"/>
          </w:tcPr>
          <w:p w:rsidR="00496E7F" w:rsidRDefault="009C26F0" w:rsidP="00D275D4">
            <w:pPr>
              <w:pStyle w:val="Normal1"/>
            </w:pPr>
            <w:r>
              <w:t xml:space="preserve">I’m happy with my overall contribution to the team as a </w:t>
            </w:r>
            <w:r w:rsidR="00496E7F">
              <w:t>member but</w:t>
            </w:r>
            <w:r>
              <w:t xml:space="preserve"> feel the quality and quantity of my work could be lackluster. </w:t>
            </w:r>
          </w:p>
          <w:p w:rsidR="00496E7F" w:rsidRDefault="009C26F0" w:rsidP="00D275D4">
            <w:pPr>
              <w:pStyle w:val="Normal1"/>
            </w:pPr>
            <w:r>
              <w:t xml:space="preserve">I attended almost every group session and every team meeting. </w:t>
            </w:r>
            <w:r w:rsidR="00496E7F">
              <w:t xml:space="preserve">I gave thought to issues brought up and helped provide solutions, although this applies to the art side more than programming. </w:t>
            </w:r>
          </w:p>
          <w:p w:rsidR="00083EFA" w:rsidRDefault="00496E7F" w:rsidP="00D275D4">
            <w:pPr>
              <w:pStyle w:val="Normal1"/>
            </w:pPr>
            <w:r>
              <w:t>When a coding issue was brought up I was much more reluctant to help due to my lacking experience.</w:t>
            </w:r>
          </w:p>
          <w:p w:rsidR="00496E7F" w:rsidRDefault="00496E7F" w:rsidP="00D275D4">
            <w:pPr>
              <w:pStyle w:val="Normal1"/>
            </w:pPr>
            <w:r>
              <w:t>The quality of my work fluctuated during the Semester, I feel it was at its best during mid-</w:t>
            </w:r>
            <w:r w:rsidR="000F7263">
              <w:t>semester. R</w:t>
            </w:r>
            <w:r>
              <w:t xml:space="preserve">eturning from Easter I felt my work had dipped since we’d spent a while away from the project. </w:t>
            </w:r>
          </w:p>
          <w:p w:rsidR="00496E7F" w:rsidRDefault="00496E7F" w:rsidP="00D275D4">
            <w:pPr>
              <w:pStyle w:val="Normal1"/>
            </w:pPr>
            <w:r>
              <w:t xml:space="preserve">I would make the same argument for my quantity too, uploading more consistently and spending less time on tasks than I did after we returned. </w:t>
            </w:r>
          </w:p>
        </w:tc>
      </w:tr>
      <w:tr w:rsidR="00083EFA">
        <w:tc>
          <w:tcPr>
            <w:tcW w:w="2988" w:type="dxa"/>
          </w:tcPr>
          <w:p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t>OVERVIEW</w:t>
            </w:r>
          </w:p>
        </w:tc>
        <w:tc>
          <w:tcPr>
            <w:tcW w:w="6588" w:type="dxa"/>
          </w:tcPr>
          <w:p w:rsidR="00083EFA" w:rsidRDefault="00083EFA">
            <w:pPr>
              <w:pStyle w:val="Normal1"/>
            </w:pPr>
          </w:p>
        </w:tc>
      </w:tr>
      <w:tr w:rsidR="00083EFA">
        <w:tc>
          <w:tcPr>
            <w:tcW w:w="2988" w:type="dxa"/>
          </w:tcPr>
          <w:p w:rsidR="00083EFA" w:rsidRDefault="007C56E5">
            <w:pPr>
              <w:pStyle w:val="Normal1"/>
              <w:rPr>
                <w:b/>
              </w:rPr>
            </w:pPr>
            <w:r>
              <w:rPr>
                <w:b/>
              </w:rPr>
              <w:lastRenderedPageBreak/>
              <w:t>Thinking about the project you have worked on this year, what are the important lessons that you will take away from the experience for your next group project?</w:t>
            </w:r>
          </w:p>
          <w:p w:rsidR="00083EFA" w:rsidRDefault="00083EFA">
            <w:pPr>
              <w:pStyle w:val="Normal1"/>
              <w:rPr>
                <w:b/>
              </w:rPr>
            </w:pPr>
          </w:p>
          <w:p w:rsidR="00083EFA" w:rsidRDefault="00083EFA">
            <w:pPr>
              <w:pStyle w:val="Normal1"/>
              <w:rPr>
                <w:b/>
              </w:rPr>
            </w:pPr>
          </w:p>
        </w:tc>
        <w:tc>
          <w:tcPr>
            <w:tcW w:w="6588" w:type="dxa"/>
          </w:tcPr>
          <w:p w:rsidR="00083EFA" w:rsidRDefault="00496E7F">
            <w:pPr>
              <w:pStyle w:val="Normal1"/>
            </w:pPr>
            <w:r>
              <w:t>I</w:t>
            </w:r>
            <w:r w:rsidR="00611A8C">
              <w:t>’</w:t>
            </w:r>
            <w:r>
              <w:t>ll try to be more proactive in communication and make sure the team is on the same page.</w:t>
            </w:r>
            <w:r w:rsidR="00611A8C">
              <w:t xml:space="preserve"> I’ll achieve this by engaging with other team members more frequently and making </w:t>
            </w:r>
          </w:p>
          <w:p w:rsidR="00496E7F" w:rsidRDefault="00611A8C">
            <w:pPr>
              <w:pStyle w:val="Normal1"/>
            </w:pPr>
            <w:r>
              <w:t xml:space="preserve">I’ll make sure the group has a more long-term plan, rather than lots of </w:t>
            </w:r>
            <w:r w:rsidR="000F7263">
              <w:t>short-term</w:t>
            </w:r>
            <w:r>
              <w:t xml:space="preserve"> goals. </w:t>
            </w:r>
          </w:p>
          <w:p w:rsidR="00611A8C" w:rsidRDefault="00611A8C">
            <w:pPr>
              <w:pStyle w:val="Normal1"/>
            </w:pPr>
            <w:r>
              <w:t xml:space="preserve">I’ll </w:t>
            </w:r>
            <w:r w:rsidR="00292761">
              <w:t>provide more suggestions with the direction in which we should take the game and generally try to have a bigger say in where the project should go.</w:t>
            </w:r>
          </w:p>
          <w:p w:rsidR="00292761" w:rsidRDefault="000F7263">
            <w:pPr>
              <w:pStyle w:val="Normal1"/>
            </w:pPr>
            <w:r>
              <w:t>Finally,</w:t>
            </w:r>
            <w:r w:rsidR="00292761">
              <w:t xml:space="preserve"> </w:t>
            </w:r>
            <w:r>
              <w:t>I’ll try to keep communications going between the team members, to do this I could give them a task to work on together or ask them to compare each other’s work.</w:t>
            </w:r>
          </w:p>
          <w:p w:rsidR="00083EFA" w:rsidRDefault="00083EFA" w:rsidP="00D275D4">
            <w:pPr>
              <w:pStyle w:val="Normal1"/>
            </w:pPr>
          </w:p>
        </w:tc>
      </w:tr>
    </w:tbl>
    <w:p w:rsidR="00083EFA" w:rsidRDefault="00083EFA">
      <w:pPr>
        <w:pStyle w:val="Normal1"/>
        <w:pBdr>
          <w:top w:val="nil"/>
          <w:left w:val="nil"/>
          <w:bottom w:val="nil"/>
          <w:right w:val="nil"/>
          <w:between w:val="nil"/>
        </w:pBdr>
        <w:ind w:left="720" w:hanging="720"/>
      </w:pPr>
    </w:p>
    <w:p w:rsidR="00083EFA" w:rsidRDefault="007C56E5">
      <w:pPr>
        <w:pStyle w:val="Normal1"/>
        <w:rPr>
          <w:b/>
        </w:rPr>
      </w:pPr>
      <w:r>
        <w:rPr>
          <w:b/>
        </w:rPr>
        <w:t>Asset List</w:t>
      </w:r>
    </w:p>
    <w:p w:rsidR="000F7263" w:rsidRDefault="000F7263">
      <w:pPr>
        <w:pStyle w:val="Normal1"/>
        <w:rPr>
          <w:b/>
        </w:rPr>
      </w:pPr>
      <w:r>
        <w:rPr>
          <w:b/>
        </w:rPr>
        <w:t>-Mushroom 3D Model</w:t>
      </w:r>
    </w:p>
    <w:p w:rsidR="000F7263" w:rsidRDefault="000F7263">
      <w:pPr>
        <w:pStyle w:val="Normal1"/>
        <w:rPr>
          <w:b/>
        </w:rPr>
      </w:pPr>
      <w:r>
        <w:rPr>
          <w:b/>
        </w:rPr>
        <w:t>-</w:t>
      </w:r>
      <w:r w:rsidR="00CE3AE3">
        <w:rPr>
          <w:b/>
        </w:rPr>
        <w:t>Projectile Launcher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Rock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Arrow Launcher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Skull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Monitor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Torch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>-Crystals 3D Model</w:t>
      </w:r>
    </w:p>
    <w:p w:rsidR="00CE3AE3" w:rsidRDefault="00CE3AE3">
      <w:pPr>
        <w:pStyle w:val="Normal1"/>
        <w:rPr>
          <w:b/>
        </w:rPr>
      </w:pPr>
      <w:r>
        <w:rPr>
          <w:b/>
        </w:rPr>
        <w:t xml:space="preserve">-UV </w:t>
      </w:r>
      <w:bookmarkStart w:id="0" w:name="_GoBack"/>
      <w:bookmarkEnd w:id="0"/>
      <w:r>
        <w:rPr>
          <w:b/>
        </w:rPr>
        <w:t>Unwrap &amp; Texture for Models</w:t>
      </w:r>
    </w:p>
    <w:p w:rsidR="00CE3AE3" w:rsidRDefault="00CE3AE3">
      <w:pPr>
        <w:pStyle w:val="Normal1"/>
        <w:rPr>
          <w:b/>
        </w:rPr>
      </w:pPr>
      <w:r>
        <w:rPr>
          <w:b/>
        </w:rPr>
        <w:t>-Menu Button Images</w:t>
      </w:r>
    </w:p>
    <w:p w:rsidR="00CE3AE3" w:rsidRDefault="00CE3AE3">
      <w:pPr>
        <w:pStyle w:val="Normal1"/>
        <w:rPr>
          <w:b/>
        </w:rPr>
      </w:pPr>
      <w:r>
        <w:rPr>
          <w:b/>
        </w:rPr>
        <w:t>-Game User Interface Unity Package and Images</w:t>
      </w:r>
    </w:p>
    <w:p w:rsidR="00CE3AE3" w:rsidRDefault="00CE3AE3">
      <w:pPr>
        <w:pStyle w:val="Normal1"/>
        <w:rPr>
          <w:b/>
        </w:rPr>
      </w:pPr>
      <w:r>
        <w:rPr>
          <w:b/>
        </w:rPr>
        <w:t>-Main Menu Buttons and Script</w:t>
      </w:r>
    </w:p>
    <w:p w:rsidR="00CE3AE3" w:rsidRDefault="00CE3AE3">
      <w:pPr>
        <w:pStyle w:val="Normal1"/>
        <w:rPr>
          <w:b/>
        </w:rPr>
      </w:pPr>
      <w:r>
        <w:rPr>
          <w:b/>
        </w:rPr>
        <w:t>-HUD &amp; GUI Concept Images</w:t>
      </w:r>
    </w:p>
    <w:p w:rsidR="00CE3AE3" w:rsidRDefault="00CE3AE3">
      <w:pPr>
        <w:pStyle w:val="Normal1"/>
        <w:rPr>
          <w:b/>
        </w:rPr>
      </w:pPr>
    </w:p>
    <w:sectPr w:rsidR="00CE3AE3" w:rsidSect="00083EFA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F2614"/>
    <w:multiLevelType w:val="multilevel"/>
    <w:tmpl w:val="0EF401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S0MDE3NTE2AmILEyUdpeDU4uLM/DyQAsNaAHrpkeUsAAAA"/>
  </w:docVars>
  <w:rsids>
    <w:rsidRoot w:val="00083EFA"/>
    <w:rsid w:val="00083EFA"/>
    <w:rsid w:val="000F7263"/>
    <w:rsid w:val="00292761"/>
    <w:rsid w:val="004845E3"/>
    <w:rsid w:val="00496E7F"/>
    <w:rsid w:val="00580AE3"/>
    <w:rsid w:val="00611A8C"/>
    <w:rsid w:val="007C56E5"/>
    <w:rsid w:val="009C26F0"/>
    <w:rsid w:val="00B65A3E"/>
    <w:rsid w:val="00CE3AE3"/>
    <w:rsid w:val="00D275D4"/>
    <w:rsid w:val="00E47E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21643"/>
  <w15:docId w15:val="{95B86FDB-D049-4C75-8279-89F1631EA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5A3E"/>
  </w:style>
  <w:style w:type="paragraph" w:styleId="Heading1">
    <w:name w:val="heading 1"/>
    <w:basedOn w:val="Normal1"/>
    <w:next w:val="Normal1"/>
    <w:rsid w:val="00083EF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1"/>
    <w:next w:val="Normal1"/>
    <w:rsid w:val="00083EF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083EF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083EF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083EF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083EF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83EFA"/>
  </w:style>
  <w:style w:type="paragraph" w:styleId="Title">
    <w:name w:val="Title"/>
    <w:basedOn w:val="Normal1"/>
    <w:next w:val="Normal1"/>
    <w:rsid w:val="00083EFA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083EF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083EFA"/>
    <w:pPr>
      <w:spacing w:after="0" w:line="240" w:lineRule="auto"/>
    </w:p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peter coates</cp:lastModifiedBy>
  <cp:revision>2</cp:revision>
  <dcterms:created xsi:type="dcterms:W3CDTF">2019-05-10T19:08:00Z</dcterms:created>
  <dcterms:modified xsi:type="dcterms:W3CDTF">2019-05-10T19:08:00Z</dcterms:modified>
</cp:coreProperties>
</file>